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14F05F09" w14:textId="77777777" w:rsidR="00DA4711" w:rsidRDefault="00DA4711" w:rsidP="00733AAB">
      <w:pPr>
        <w:outlineLvl w:val="0"/>
        <w:rPr>
          <w:rFonts w:cs="Arial"/>
          <w:b/>
        </w:rPr>
      </w:pPr>
    </w:p>
    <w:p w14:paraId="70D82CB5" w14:textId="77777777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47E96ED0" w:rsidR="00B820A3" w:rsidRPr="00842728" w:rsidRDefault="002459F4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February 14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46A28B4A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President </w:t>
      </w:r>
      <w:proofErr w:type="spellStart"/>
      <w:r w:rsidR="004B03F1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</w:t>
      </w:r>
      <w:proofErr w:type="spellStart"/>
      <w:r w:rsidRPr="00B820A3">
        <w:rPr>
          <w:szCs w:val="20"/>
        </w:rPr>
        <w:t>Roop</w:t>
      </w:r>
      <w:proofErr w:type="spellEnd"/>
      <w:r w:rsidRPr="00B820A3">
        <w:rPr>
          <w:szCs w:val="20"/>
        </w:rPr>
        <w:t xml:space="preserve">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619B7AFE" w14:textId="30515F4B" w:rsidR="00A75437" w:rsidRDefault="00B820A3" w:rsidP="00A7543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4B03F1">
        <w:t xml:space="preserve">President </w:t>
      </w:r>
      <w:proofErr w:type="spellStart"/>
      <w:r w:rsidR="004B03F1">
        <w:t>Erb</w:t>
      </w:r>
      <w:proofErr w:type="spellEnd"/>
      <w:r w:rsidR="004B03F1">
        <w:t xml:space="preserve">, </w:t>
      </w:r>
      <w:r w:rsidR="00F66B66">
        <w:t xml:space="preserve">Vice 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9031C">
        <w:t xml:space="preserve">and </w:t>
      </w:r>
      <w:r>
        <w:t>Director Billy Hoffman; 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  <w:r w:rsidR="00A75437">
        <w:t>.</w:t>
      </w:r>
      <w:r w:rsidR="00AE0056">
        <w:t xml:space="preserve"> </w:t>
      </w:r>
      <w:r w:rsidR="00A75437">
        <w:t xml:space="preserve">  </w:t>
      </w:r>
      <w:r w:rsidR="00A75437">
        <w:t>Director Martin arrived at 1:07 pm.</w:t>
      </w:r>
    </w:p>
    <w:p w14:paraId="44C7F82D" w14:textId="0B37CD98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2DAC1838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008C3250" w:rsidR="00756B20" w:rsidRPr="00756B20" w:rsidRDefault="00A75437" w:rsidP="00B32557">
      <w:pPr>
        <w:ind w:left="1440"/>
        <w:rPr>
          <w:bCs/>
        </w:rPr>
      </w:pPr>
      <w:r>
        <w:rPr>
          <w:bCs/>
        </w:rPr>
        <w:t>Vice President Heath</w:t>
      </w:r>
      <w:r w:rsidR="00800513"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CD08C8">
        <w:rPr>
          <w:bCs/>
        </w:rPr>
        <w:t xml:space="preserve">Director </w:t>
      </w:r>
      <w:r w:rsidR="004B03F1">
        <w:rPr>
          <w:bCs/>
        </w:rPr>
        <w:t>Hoffman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4377A4A0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A75437">
        <w:rPr>
          <w:rFonts w:cs="Arial"/>
          <w:b/>
        </w:rPr>
        <w:t>January 10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16E815F4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A75437">
        <w:rPr>
          <w:rFonts w:cs="Arial"/>
          <w:b/>
        </w:rPr>
        <w:t>January</w:t>
      </w:r>
      <w:r w:rsidR="00ED7300" w:rsidRPr="00C355CB">
        <w:rPr>
          <w:rFonts w:cs="Arial"/>
          <w:b/>
        </w:rPr>
        <w:t xml:space="preserve"> 20</w:t>
      </w:r>
      <w:r w:rsidR="00ED7300">
        <w:rPr>
          <w:rFonts w:cs="Arial"/>
          <w:b/>
        </w:rPr>
        <w:t>2</w:t>
      </w:r>
      <w:r w:rsidR="00A75437">
        <w:rPr>
          <w:rFonts w:cs="Arial"/>
          <w:b/>
        </w:rPr>
        <w:t>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1BEB3B30" w:rsidR="005A1B2D" w:rsidRPr="00CA23DF" w:rsidRDefault="00A6311F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 xml:space="preserve">Director </w:t>
      </w:r>
      <w:r w:rsidR="004B03F1">
        <w:rPr>
          <w:rFonts w:ascii="Arial" w:hAnsi="Arial"/>
        </w:rPr>
        <w:t>Hoffman</w:t>
      </w:r>
      <w:r w:rsidR="005A1B2D">
        <w:rPr>
          <w:rFonts w:ascii="Arial" w:hAnsi="Arial"/>
        </w:rPr>
        <w:t xml:space="preserve"> motioned to approve the Regular Meeting Minutes of </w:t>
      </w:r>
      <w:r w:rsidR="00A75437">
        <w:rPr>
          <w:rFonts w:ascii="Arial" w:hAnsi="Arial"/>
        </w:rPr>
        <w:t>January 10, 202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 w:rsidR="00A75437">
        <w:rPr>
          <w:rFonts w:ascii="Arial" w:hAnsi="Arial"/>
        </w:rPr>
        <w:t xml:space="preserve">January </w:t>
      </w:r>
      <w:r w:rsidR="005A1B2D">
        <w:rPr>
          <w:rFonts w:ascii="Arial" w:hAnsi="Arial"/>
        </w:rPr>
        <w:t>202</w:t>
      </w:r>
      <w:r w:rsidR="00A75437">
        <w:rPr>
          <w:rFonts w:ascii="Arial" w:hAnsi="Arial"/>
        </w:rPr>
        <w:t>3</w:t>
      </w:r>
      <w:r w:rsidR="005A1B2D">
        <w:rPr>
          <w:rFonts w:ascii="Arial" w:hAnsi="Arial"/>
        </w:rPr>
        <w:t xml:space="preserve">.  </w:t>
      </w:r>
      <w:r w:rsidR="004B03F1">
        <w:rPr>
          <w:rFonts w:ascii="Arial" w:hAnsi="Arial"/>
        </w:rPr>
        <w:t xml:space="preserve">Vice President Heath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10140C78" w:rsidR="00DE4EC5" w:rsidRDefault="004B03F1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49763C44" w14:textId="7744DC78" w:rsidR="00BD2621" w:rsidRDefault="00BD2621" w:rsidP="00BD2621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3BEF3235" w14:textId="77777777" w:rsidR="00A75437" w:rsidRDefault="00A75437" w:rsidP="00A75437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6265F58A" w14:textId="77777777" w:rsidR="00A75437" w:rsidRDefault="00A75437" w:rsidP="00A75437">
      <w:pPr>
        <w:ind w:left="1440"/>
        <w:jc w:val="both"/>
        <w:rPr>
          <w:rFonts w:cs="Arial"/>
        </w:rPr>
      </w:pPr>
    </w:p>
    <w:p w14:paraId="7C89AA9C" w14:textId="7A4D55E6" w:rsidR="00A75437" w:rsidRDefault="00A75437" w:rsidP="00A75437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>
        <w:rPr>
          <w:rFonts w:cs="Arial"/>
        </w:rPr>
        <w:t>January 2023</w:t>
      </w:r>
    </w:p>
    <w:p w14:paraId="48633010" w14:textId="77777777" w:rsidR="00A75437" w:rsidRDefault="00A75437" w:rsidP="00A75437">
      <w:pPr>
        <w:jc w:val="both"/>
        <w:rPr>
          <w:rFonts w:cs="Arial"/>
        </w:rPr>
      </w:pPr>
    </w:p>
    <w:p w14:paraId="2037A65D" w14:textId="7AE7ABE4" w:rsidR="00A75437" w:rsidRDefault="00A75437" w:rsidP="00A75437">
      <w:pPr>
        <w:ind w:left="1080"/>
        <w:jc w:val="both"/>
        <w:rPr>
          <w:rFonts w:cs="Arial"/>
        </w:rPr>
      </w:pPr>
      <w:r>
        <w:t>The General Manager reported that during J</w:t>
      </w:r>
      <w:r>
        <w:t>anuary</w:t>
      </w:r>
      <w:r>
        <w:t xml:space="preserve"> 202</w:t>
      </w:r>
      <w:r>
        <w:t>3</w:t>
      </w:r>
      <w:r>
        <w:t xml:space="preserve"> the Wastewater Treatment Plant operated at 99% BOD removal, and 99% Suspended Solids removal. The Influent bar screen needs to be rehabbed </w:t>
      </w:r>
    </w:p>
    <w:p w14:paraId="11F5FB61" w14:textId="77777777" w:rsidR="00A75437" w:rsidRPr="00842728" w:rsidRDefault="00A75437" w:rsidP="00A75437">
      <w:pPr>
        <w:ind w:left="1080"/>
        <w:jc w:val="both"/>
        <w:rPr>
          <w:rFonts w:cs="Arial"/>
        </w:rPr>
      </w:pPr>
    </w:p>
    <w:p w14:paraId="24B9778E" w14:textId="3CC18435" w:rsidR="00A75437" w:rsidRDefault="00A75437" w:rsidP="00A75437">
      <w:pPr>
        <w:numPr>
          <w:ilvl w:val="0"/>
          <w:numId w:val="2"/>
        </w:numPr>
        <w:jc w:val="both"/>
        <w:rPr>
          <w:rFonts w:cs="Arial"/>
        </w:rPr>
      </w:pPr>
      <w:r w:rsidRPr="0010328E">
        <w:rPr>
          <w:rFonts w:cs="Arial"/>
        </w:rPr>
        <w:t>Administration and Operation Updates</w:t>
      </w:r>
    </w:p>
    <w:p w14:paraId="66F9B56D" w14:textId="14B1FE14" w:rsidR="00A75437" w:rsidRDefault="00A75437" w:rsidP="00A75437">
      <w:pPr>
        <w:ind w:left="1080"/>
        <w:jc w:val="both"/>
        <w:rPr>
          <w:rFonts w:cs="Arial"/>
        </w:rPr>
      </w:pPr>
    </w:p>
    <w:p w14:paraId="0B6CF2D3" w14:textId="113451FD" w:rsidR="00A75437" w:rsidRDefault="00A75437" w:rsidP="00A75437">
      <w:pPr>
        <w:ind w:left="1080"/>
        <w:jc w:val="both"/>
        <w:rPr>
          <w:rFonts w:cs="Arial"/>
        </w:rPr>
      </w:pPr>
      <w:r>
        <w:rPr>
          <w:rFonts w:cs="Arial"/>
        </w:rPr>
        <w:t>The General Manager reported that the district passed the Toxicity Test</w:t>
      </w:r>
    </w:p>
    <w:p w14:paraId="0FEE9549" w14:textId="11F21B07" w:rsidR="00A75437" w:rsidRDefault="00A75437" w:rsidP="00A75437">
      <w:pPr>
        <w:jc w:val="both"/>
        <w:rPr>
          <w:rFonts w:cs="Arial"/>
        </w:rPr>
      </w:pPr>
      <w:r>
        <w:rPr>
          <w:rFonts w:cs="Arial"/>
        </w:rPr>
        <w:lastRenderedPageBreak/>
        <w:t xml:space="preserve"> </w:t>
      </w:r>
    </w:p>
    <w:p w14:paraId="4EE1CE49" w14:textId="0DD04E6A" w:rsidR="00A75437" w:rsidRPr="00A91A82" w:rsidRDefault="00A75437" w:rsidP="00A75437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>
        <w:rPr>
          <w:rFonts w:cs="Arial"/>
        </w:rPr>
        <w:t>J</w:t>
      </w:r>
      <w:r>
        <w:rPr>
          <w:rFonts w:cs="Arial"/>
        </w:rPr>
        <w:t>anuary</w:t>
      </w:r>
      <w:r>
        <w:rPr>
          <w:rFonts w:cs="Arial"/>
        </w:rPr>
        <w:t xml:space="preserve"> 202</w:t>
      </w:r>
      <w:r>
        <w:rPr>
          <w:rFonts w:cs="Arial"/>
        </w:rPr>
        <w:t>3</w:t>
      </w:r>
      <w:r>
        <w:rPr>
          <w:rFonts w:cs="Arial"/>
        </w:rPr>
        <w:t xml:space="preserve">. The General Manager reported that </w:t>
      </w:r>
      <w:r w:rsidRPr="00A91A82">
        <w:rPr>
          <w:rFonts w:cs="Arial"/>
        </w:rPr>
        <w:t>the district is in good financial health</w:t>
      </w:r>
      <w:r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012BA11A" w14:textId="77777777" w:rsidR="00BD2621" w:rsidRDefault="00BD2621" w:rsidP="00BD2621">
      <w:pPr>
        <w:tabs>
          <w:tab w:val="left" w:pos="546"/>
        </w:tabs>
        <w:jc w:val="both"/>
        <w:rPr>
          <w:rFonts w:cs="Arial"/>
          <w:b/>
          <w:bCs/>
        </w:rPr>
      </w:pPr>
    </w:p>
    <w:p w14:paraId="290DB794" w14:textId="77777777" w:rsidR="00BD2621" w:rsidRDefault="00BD2621" w:rsidP="00BD2621">
      <w:pPr>
        <w:tabs>
          <w:tab w:val="left" w:pos="546"/>
        </w:tabs>
        <w:jc w:val="both"/>
        <w:rPr>
          <w:rFonts w:cs="Arial"/>
          <w:b/>
          <w:bCs/>
        </w:rPr>
      </w:pPr>
    </w:p>
    <w:p w14:paraId="41129B3A" w14:textId="580E897D" w:rsidR="00A75437" w:rsidRDefault="00A75437" w:rsidP="00A75437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8A464D">
        <w:rPr>
          <w:rFonts w:ascii="Arial" w:hAnsi="Arial"/>
          <w:b/>
        </w:rPr>
        <w:t>January 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8A464D">
        <w:rPr>
          <w:rFonts w:ascii="Arial" w:hAnsi="Arial"/>
          <w:b/>
        </w:rPr>
        <w:t>3</w:t>
      </w:r>
    </w:p>
    <w:p w14:paraId="3CD04B1A" w14:textId="5847AFA2" w:rsidR="008A464D" w:rsidRDefault="00A75437" w:rsidP="008A464D">
      <w:pPr>
        <w:pStyle w:val="BodyTextIndent2"/>
        <w:jc w:val="left"/>
        <w:rPr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>
        <w:rPr>
          <w:rFonts w:ascii="Arial" w:hAnsi="Arial"/>
          <w:b/>
        </w:rPr>
        <w:t>J</w:t>
      </w:r>
      <w:r w:rsidR="008A464D">
        <w:rPr>
          <w:rFonts w:ascii="Arial" w:hAnsi="Arial"/>
          <w:b/>
        </w:rPr>
        <w:t>anuary</w:t>
      </w:r>
      <w:r>
        <w:rPr>
          <w:rFonts w:ascii="Arial" w:hAnsi="Arial"/>
          <w:b/>
        </w:rPr>
        <w:t xml:space="preserve"> 3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8A464D">
        <w:rPr>
          <w:rFonts w:ascii="Arial" w:hAnsi="Arial"/>
          <w:b/>
        </w:rPr>
        <w:t>3</w:t>
      </w:r>
      <w:r w:rsidRPr="00842728">
        <w:rPr>
          <w:rFonts w:ascii="Arial" w:hAnsi="Arial"/>
          <w:b/>
        </w:rPr>
        <w:t>, AND AUTHORIZE PAYMENT OF VENDOR</w:t>
      </w:r>
      <w:r>
        <w:rPr>
          <w:rFonts w:ascii="Arial" w:hAnsi="Arial"/>
          <w:b/>
        </w:rPr>
        <w:t xml:space="preserve"> </w:t>
      </w:r>
      <w:r w:rsidRPr="00842728">
        <w:rPr>
          <w:rFonts w:ascii="Arial" w:hAnsi="Arial"/>
          <w:b/>
        </w:rPr>
        <w:t xml:space="preserve">BILLS </w:t>
      </w:r>
    </w:p>
    <w:p w14:paraId="4C040F40" w14:textId="77777777" w:rsidR="008A464D" w:rsidRDefault="008A464D" w:rsidP="00A75437">
      <w:pPr>
        <w:pStyle w:val="ListParagraph"/>
        <w:tabs>
          <w:tab w:val="left" w:pos="546"/>
        </w:tabs>
        <w:ind w:left="504"/>
        <w:jc w:val="both"/>
        <w:rPr>
          <w:b/>
        </w:rPr>
      </w:pPr>
    </w:p>
    <w:p w14:paraId="6099AD5C" w14:textId="77777777" w:rsidR="00CB517E" w:rsidRDefault="00CB517E" w:rsidP="00CB517E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                    </w:t>
      </w:r>
    </w:p>
    <w:p w14:paraId="029C8CAD" w14:textId="77777777" w:rsidR="00CB517E" w:rsidRDefault="00CB517E" w:rsidP="00CB517E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        Director Peters motioned to ratify the payments made and approve the claims as presented. Vice President Heath seconded; motion carried.</w:t>
      </w:r>
    </w:p>
    <w:p w14:paraId="5F25C5B0" w14:textId="471DE753" w:rsidR="0059366F" w:rsidRDefault="0059366F" w:rsidP="00BD2621">
      <w:pPr>
        <w:pStyle w:val="ListParagraph"/>
        <w:tabs>
          <w:tab w:val="left" w:pos="546"/>
        </w:tabs>
        <w:ind w:left="504"/>
        <w:jc w:val="both"/>
        <w:rPr>
          <w:rFonts w:cs="Arial"/>
          <w:b/>
        </w:rPr>
      </w:pPr>
    </w:p>
    <w:p w14:paraId="614034B1" w14:textId="77777777" w:rsidR="0059366F" w:rsidRPr="00BD2621" w:rsidRDefault="0059366F" w:rsidP="00BD2621">
      <w:pPr>
        <w:pStyle w:val="ListParagraph"/>
        <w:tabs>
          <w:tab w:val="left" w:pos="546"/>
        </w:tabs>
        <w:ind w:left="504"/>
        <w:jc w:val="both"/>
        <w:rPr>
          <w:rFonts w:cs="Arial"/>
          <w:b/>
        </w:rPr>
      </w:pPr>
    </w:p>
    <w:p w14:paraId="7AC9523D" w14:textId="5E741FE7" w:rsidR="00BD2621" w:rsidRDefault="00BD2621" w:rsidP="00BD2621">
      <w:pPr>
        <w:pStyle w:val="levnl11"/>
        <w:numPr>
          <w:ilvl w:val="0"/>
          <w:numId w:val="1"/>
        </w:numPr>
        <w:tabs>
          <w:tab w:val="clear" w:pos="0"/>
          <w:tab w:val="left" w:pos="63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VOTE </w:t>
      </w:r>
      <w:r w:rsidR="00CB517E">
        <w:rPr>
          <w:rFonts w:ascii="Arial" w:hAnsi="Arial" w:cs="Arial"/>
          <w:b/>
          <w:bCs/>
        </w:rPr>
        <w:t>ON DATE AND TIME OF REGULAR BOARD MEETINGS</w:t>
      </w:r>
    </w:p>
    <w:p w14:paraId="0AB57816" w14:textId="77777777" w:rsidR="00BD2621" w:rsidRDefault="00BD2621" w:rsidP="00BD2621">
      <w:pPr>
        <w:pStyle w:val="ListParagraph"/>
        <w:rPr>
          <w:rFonts w:cs="Arial"/>
          <w:b/>
          <w:bCs/>
        </w:rPr>
      </w:pPr>
    </w:p>
    <w:p w14:paraId="3BA6D7E6" w14:textId="23192202" w:rsidR="00BD2621" w:rsidRDefault="00CB517E" w:rsidP="00BD2621">
      <w:pPr>
        <w:pStyle w:val="levnl11"/>
        <w:tabs>
          <w:tab w:val="clear" w:pos="0"/>
          <w:tab w:val="left" w:pos="630"/>
        </w:tabs>
        <w:ind w:left="504" w:firstLine="0"/>
        <w:jc w:val="left"/>
        <w:rPr>
          <w:rFonts w:ascii="Arial" w:hAnsi="Arial" w:cs="Arial"/>
        </w:rPr>
      </w:pPr>
      <w:r>
        <w:rPr>
          <w:rFonts w:ascii="Arial" w:hAnsi="Arial" w:cs="Arial"/>
        </w:rPr>
        <w:t>No Action Taken meetings to remain second Tuesday of the month at 1pm.</w:t>
      </w:r>
    </w:p>
    <w:p w14:paraId="4476200E" w14:textId="77777777" w:rsidR="00E038B4" w:rsidRPr="00E038B4" w:rsidRDefault="00E038B4" w:rsidP="00BD2621">
      <w:pPr>
        <w:pStyle w:val="levnl11"/>
        <w:tabs>
          <w:tab w:val="clear" w:pos="0"/>
          <w:tab w:val="left" w:pos="630"/>
        </w:tabs>
        <w:ind w:left="504" w:firstLine="0"/>
        <w:jc w:val="left"/>
        <w:rPr>
          <w:rFonts w:ascii="Arial" w:hAnsi="Arial" w:cs="Arial"/>
        </w:rPr>
      </w:pPr>
    </w:p>
    <w:p w14:paraId="1AE68EAF" w14:textId="77777777" w:rsidR="00BB57A2" w:rsidRDefault="00BB57A2" w:rsidP="00BB57A2">
      <w:pPr>
        <w:pStyle w:val="levnl11"/>
        <w:numPr>
          <w:ilvl w:val="0"/>
          <w:numId w:val="1"/>
        </w:numPr>
        <w:tabs>
          <w:tab w:val="clear" w:pos="0"/>
          <w:tab w:val="left" w:pos="63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OTE TO ACCEPT NEW CONTRACT WITH RANDALL HARR AND HIS PARTNERSHIP WITH THE NEW FIRM IN REDDING</w:t>
      </w:r>
    </w:p>
    <w:p w14:paraId="19FCA2BF" w14:textId="77777777" w:rsidR="00BB57A2" w:rsidRDefault="00BB57A2" w:rsidP="00BB57A2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               </w:t>
      </w:r>
    </w:p>
    <w:p w14:paraId="0BFC44B1" w14:textId="16A15ACA" w:rsidR="00BB57A2" w:rsidRDefault="00BB57A2" w:rsidP="00BB57A2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        Director Hoffman motioned to accept the new </w:t>
      </w:r>
      <w:r>
        <w:t>contract;</w:t>
      </w:r>
      <w:r>
        <w:t xml:space="preserve"> Vice President Heath seconded; motion carried.</w:t>
      </w:r>
    </w:p>
    <w:p w14:paraId="382C3436" w14:textId="77777777" w:rsidR="00BB57A2" w:rsidRDefault="00BB57A2" w:rsidP="00BB57A2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11348E40" w14:textId="4CB132A7" w:rsidR="00BB57A2" w:rsidRDefault="00BB57A2" w:rsidP="00BB57A2">
      <w:pPr>
        <w:pStyle w:val="levnl11"/>
        <w:numPr>
          <w:ilvl w:val="0"/>
          <w:numId w:val="1"/>
        </w:numPr>
        <w:tabs>
          <w:tab w:val="clear" w:pos="0"/>
          <w:tab w:val="left" w:pos="63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VOTE TO </w:t>
      </w:r>
      <w:r>
        <w:rPr>
          <w:rFonts w:ascii="Arial" w:hAnsi="Arial" w:cs="Arial"/>
          <w:b/>
          <w:bCs/>
        </w:rPr>
        <w:t>APPROVE SUBMITTING REQUEST FOR PROPOSALS FOR RATE STUDY</w:t>
      </w:r>
    </w:p>
    <w:p w14:paraId="44F1124D" w14:textId="32A57F19" w:rsidR="00BB57A2" w:rsidRDefault="00BB57A2" w:rsidP="00BB57A2">
      <w:pPr>
        <w:pStyle w:val="levnl11"/>
        <w:tabs>
          <w:tab w:val="clear" w:pos="0"/>
          <w:tab w:val="left" w:pos="63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1209B269" w14:textId="4F31CCF3" w:rsidR="00BB57A2" w:rsidRPr="00BB57A2" w:rsidRDefault="00BB57A2" w:rsidP="00BB57A2">
      <w:pPr>
        <w:pStyle w:val="levnl11"/>
        <w:tabs>
          <w:tab w:val="clear" w:pos="0"/>
          <w:tab w:val="left" w:pos="630"/>
        </w:tabs>
        <w:ind w:left="504" w:firstLine="0"/>
        <w:jc w:val="left"/>
        <w:rPr>
          <w:rFonts w:ascii="Arial" w:hAnsi="Arial" w:cs="Arial"/>
        </w:rPr>
      </w:pPr>
      <w:r>
        <w:rPr>
          <w:rFonts w:ascii="Arial" w:hAnsi="Arial" w:cs="Arial"/>
        </w:rPr>
        <w:t>Director Martin motioned to approve submitting request for proposals for rate study; Director Hoffman seconded; motion carried.</w:t>
      </w:r>
    </w:p>
    <w:p w14:paraId="0FB49291" w14:textId="77777777" w:rsidR="00B57AD9" w:rsidRDefault="00B57AD9" w:rsidP="00B57AD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279C99F9" w:rsidR="008A6CEF" w:rsidRPr="005D0C08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CB517E">
        <w:rPr>
          <w:rFonts w:cs="Arial"/>
          <w:bCs/>
        </w:rPr>
        <w:t xml:space="preserve">Martin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BB57A2">
        <w:rPr>
          <w:rFonts w:cs="Arial"/>
          <w:bCs/>
        </w:rPr>
        <w:t>27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BB57A2">
        <w:t>Director Peters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sectPr w:rsidR="008A6CEF" w:rsidRPr="005D0C08" w:rsidSect="009170C0">
      <w:type w:val="continuous"/>
      <w:pgSz w:w="12240" w:h="15840"/>
      <w:pgMar w:top="806" w:right="1080" w:bottom="360" w:left="1483" w:header="1440" w:footer="720" w:gutter="0"/>
      <w:cols w:space="720"/>
      <w:noEndnote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A243F" w14:textId="77777777" w:rsidR="00EB110E" w:rsidRDefault="00EB110E">
      <w:r>
        <w:separator/>
      </w:r>
    </w:p>
  </w:endnote>
  <w:endnote w:type="continuationSeparator" w:id="0">
    <w:p w14:paraId="02187AE2" w14:textId="77777777" w:rsidR="00EB110E" w:rsidRDefault="00EB1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41954" w14:textId="77777777" w:rsidR="00EB110E" w:rsidRDefault="00EB110E">
      <w:r>
        <w:separator/>
      </w:r>
    </w:p>
  </w:footnote>
  <w:footnote w:type="continuationSeparator" w:id="0">
    <w:p w14:paraId="439AC5F0" w14:textId="77777777" w:rsidR="00EB110E" w:rsidRDefault="00EB1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6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7" w15:restartNumberingAfterBreak="0">
    <w:nsid w:val="53E959DB"/>
    <w:multiLevelType w:val="hybridMultilevel"/>
    <w:tmpl w:val="358CB18E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7"/>
  </w:num>
  <w:num w:numId="2" w16cid:durableId="894391278">
    <w:abstractNumId w:val="9"/>
  </w:num>
  <w:num w:numId="3" w16cid:durableId="1889993683">
    <w:abstractNumId w:val="4"/>
  </w:num>
  <w:num w:numId="4" w16cid:durableId="700399707">
    <w:abstractNumId w:val="3"/>
  </w:num>
  <w:num w:numId="5" w16cid:durableId="329257467">
    <w:abstractNumId w:val="8"/>
  </w:num>
  <w:num w:numId="6" w16cid:durableId="1312365739">
    <w:abstractNumId w:val="0"/>
  </w:num>
  <w:num w:numId="7" w16cid:durableId="775756497">
    <w:abstractNumId w:val="5"/>
  </w:num>
  <w:num w:numId="8" w16cid:durableId="1473870472">
    <w:abstractNumId w:val="10"/>
  </w:num>
  <w:num w:numId="9" w16cid:durableId="1767530373">
    <w:abstractNumId w:val="1"/>
  </w:num>
  <w:num w:numId="10" w16cid:durableId="1950820101">
    <w:abstractNumId w:val="6"/>
  </w:num>
  <w:num w:numId="11" w16cid:durableId="761071432">
    <w:abstractNumId w:val="7"/>
  </w:num>
  <w:num w:numId="12" w16cid:durableId="56279004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D0B24"/>
    <w:rsid w:val="000E00AE"/>
    <w:rsid w:val="000E3181"/>
    <w:rsid w:val="000E69FF"/>
    <w:rsid w:val="0010270E"/>
    <w:rsid w:val="0010328E"/>
    <w:rsid w:val="00106307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286E"/>
    <w:rsid w:val="002459F4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5164"/>
    <w:rsid w:val="007C54D5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94C24"/>
    <w:rsid w:val="008A27B3"/>
    <w:rsid w:val="008A464D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5437"/>
    <w:rsid w:val="00A76762"/>
    <w:rsid w:val="00A82A1C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55AA"/>
    <w:rsid w:val="00B94C71"/>
    <w:rsid w:val="00B95DCA"/>
    <w:rsid w:val="00BA3628"/>
    <w:rsid w:val="00BB01D0"/>
    <w:rsid w:val="00BB0814"/>
    <w:rsid w:val="00BB57A2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B517E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3</Words>
  <Characters>29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usanvillesanitarydistrict.com</cp:lastModifiedBy>
  <cp:revision>2</cp:revision>
  <cp:lastPrinted>2022-03-14T16:39:00Z</cp:lastPrinted>
  <dcterms:created xsi:type="dcterms:W3CDTF">2023-02-24T17:32:00Z</dcterms:created>
  <dcterms:modified xsi:type="dcterms:W3CDTF">2023-02-24T17:32:00Z</dcterms:modified>
</cp:coreProperties>
</file>